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3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gas_chec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no_gw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no_gwp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gw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gw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plots%20by%20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plots%20by%20reg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annxI%20vs%20non-anne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no_gwp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no_gwp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gwp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gwp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plots%20by%20region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plots%20by%20region%2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annexI%20vs%20non-annexI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annexI%20compare%20with%20pri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as_check</dc:title>
  <dc:creator/>
  <cp:keywords/>
  <dcterms:created xsi:type="dcterms:W3CDTF">2021-07-28T15:59:09Z</dcterms:created>
  <dcterms:modified xsi:type="dcterms:W3CDTF">2021-07-28T15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